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0gPM8q/downloaded_package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07"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06"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3T16:22:39Z</dcterms:created>
  <dcterms:modified xsi:type="dcterms:W3CDTF">2020-12-03T16: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